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5A6C2182" w:rsidR="00D94329" w:rsidRPr="00E0014C" w:rsidRDefault="001316D3" w:rsidP="00E0014C">
      <w:pPr>
        <w:pStyle w:val="Title"/>
      </w:pPr>
      <w:r>
        <w:t>Progress report for project ABC1234-567XYZ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1316D3">
        <w:rPr>
          <w:bCs/>
        </w:rPr>
        <w:t>Author</w:t>
      </w:r>
    </w:p>
    <w:p w14:paraId="04AF183E" w14:textId="77777777" w:rsidR="00473A6B" w:rsidRPr="00E0014C" w:rsidRDefault="00473A6B" w:rsidP="00E61719">
      <w:pPr>
        <w:pStyle w:val="E-mailSignatur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3D22FAEB" w14:textId="77777777" w:rsidR="00603011" w:rsidRDefault="00603011" w:rsidP="001F5E01">
      <w:pPr>
        <w:pStyle w:val="AbstractTitle"/>
        <w:sectPr w:rsidR="00603011" w:rsidSect="0060301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0" w:h="16840" w:code="9"/>
          <w:pgMar w:top="1440" w:right="1077" w:bottom="1134" w:left="1077" w:header="567" w:footer="567" w:gutter="0"/>
          <w:pgNumType w:start="0"/>
          <w:cols w:space="720"/>
          <w:titlePg/>
          <w:docGrid w:linePitch="326"/>
        </w:sectPr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0A95284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b w:val="0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AC0FAB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Pr="00F30D7C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AC0FA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Pr="00F30D7C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7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222E9E">
      <w:pgSz w:w="11900" w:h="16840" w:code="9"/>
      <w:pgMar w:top="1440" w:right="1077" w:bottom="1440" w:left="1077" w:header="567" w:footer="567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75D6FD" w14:textId="77777777" w:rsidR="00F8443B" w:rsidRDefault="00F8443B">
      <w:pPr>
        <w:spacing w:after="0"/>
      </w:pPr>
      <w:r>
        <w:separator/>
      </w:r>
    </w:p>
  </w:endnote>
  <w:endnote w:type="continuationSeparator" w:id="0">
    <w:p w14:paraId="38794D1C" w14:textId="77777777" w:rsidR="00F8443B" w:rsidRDefault="00F844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7C9DBF" w14:textId="77777777" w:rsidR="00F8443B" w:rsidRDefault="00F8443B">
      <w:r>
        <w:separator/>
      </w:r>
    </w:p>
  </w:footnote>
  <w:footnote w:type="continuationSeparator" w:id="0">
    <w:p w14:paraId="2CFF66B4" w14:textId="77777777" w:rsidR="00F8443B" w:rsidRDefault="00F8443B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6171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61719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316D3"/>
    <w:pPr>
      <w:keepNext/>
      <w:keepLines/>
      <w:spacing w:before="100" w:beforeAutospacing="1" w:after="100" w:afterAutospacing="1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1316D3"/>
    <w:rPr>
      <w:color w:val="000000" w:themeColor="text1"/>
      <w:sz w:val="28"/>
      <w:szCs w:val="30"/>
    </w:rPr>
  </w:style>
  <w:style w:type="paragraph" w:customStyle="1" w:styleId="Author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type="paragraph" w:styleId="Date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1316D3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uiPriority w:val="99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table" w:styleId="TableGrid">
    <w:name w:val="Table Grid"/>
    <w:basedOn w:val="TableNormal"/>
    <w:rsid w:val="001316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603011"/>
    <w:rPr>
      <w:color w:val="666666"/>
    </w:rPr>
  </w:style>
  <w:style w:type="paragraph" w:styleId="E-mailSignature">
    <w:name w:val="E-mail Signature"/>
    <w:basedOn w:val="Normal"/>
    <w:link w:val="E-mailSignatureChar"/>
    <w:rsid w:val="00E6171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E61719"/>
    <w:rPr>
      <w:rFonts w:ascii="Proxima Nova Rg" w:eastAsiaTheme="minorEastAsia" w:hAnsi="Proxima Nova Rg" w:cs="Times New Roman (Body CS)"/>
      <w:kern w:val="2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://example.com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F0D219317E45413384D448372B864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7CCA8-D940-436B-A371-B6867FB2172E}"/>
      </w:docPartPr>
      <w:docPartBody>
        <w:p w:rsidR="00E24EA1" w:rsidRDefault="00DD6A3D">
          <w:r w:rsidRPr="006E6ACD">
            <w:rPr>
              <w:rStyle w:val="PlaceholderText"/>
            </w:rPr>
            <w:t>[Subject]</w:t>
          </w:r>
        </w:p>
      </w:docPartBody>
    </w:docPart>
    <w:docPart>
      <w:docPartPr>
        <w:name w:val="1B426B5209F04D0FB56FC07F6996A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BA6CD-87BF-4BA4-B23F-4210FCC7E157}"/>
      </w:docPartPr>
      <w:docPartBody>
        <w:p w:rsidR="00000000" w:rsidRDefault="00E24EA1">
          <w:r w:rsidRPr="00174B4C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7D7D"/>
    <w:rsid w:val="00081107"/>
    <w:rsid w:val="000F4D82"/>
    <w:rsid w:val="002B2C12"/>
    <w:rsid w:val="00536105"/>
    <w:rsid w:val="00613E3F"/>
    <w:rsid w:val="0065000C"/>
    <w:rsid w:val="00A174C0"/>
    <w:rsid w:val="00B74CB1"/>
    <w:rsid w:val="00C17D7D"/>
    <w:rsid w:val="00CB6FA1"/>
    <w:rsid w:val="00DD6A3D"/>
    <w:rsid w:val="00E24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E24EA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4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h Thiem Ma</cp:lastModifiedBy>
  <cp:revision>81</cp:revision>
  <cp:lastPrinted>2024-07-31T03:30:00Z</cp:lastPrinted>
  <dcterms:created xsi:type="dcterms:W3CDTF">2017-12-27T05:22:00Z</dcterms:created>
  <dcterms:modified xsi:type="dcterms:W3CDTF">2024-10-09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